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Hiring Manager/Manager Name]</w:t>
      </w:r>
    </w:p>
    <w:p>
      <w:pPr>
        <w:pStyle w:val="BodyText"/>
      </w:pPr>
      <w:r>
        <w:rPr>
          <w:bCs/>
          <w:b/>
        </w:rPr>
        <w:t xml:space="preserve">Company Name:</w:t>
      </w:r>
      <w:r>
        <w:t xml:space="preserve"> </w:t>
      </w:r>
      <w:r>
        <w:t xml:space="preserve">[Insert Bakery or Restaurant Name]</w:t>
      </w:r>
    </w:p>
    <w:p>
      <w:pPr>
        <w:pStyle w:val="BodyText"/>
      </w:pPr>
      <w:r>
        <w:rPr>
          <w:bCs/>
          <w:b/>
        </w:rPr>
        <w:t xml:space="preserve">Address:</w:t>
      </w:r>
      <w:r>
        <w:t xml:space="preserve"> </w:t>
      </w:r>
      <w:r>
        <w:t xml:space="preserve">[Insert Address in Bangladesh Dhaka]</w:t>
      </w:r>
    </w:p>
    <w:bookmarkStart w:id="20" w:name="dear-hiring-managermanager-name"/>
    <w:p>
      <w:pPr>
        <w:pStyle w:val="Heading2"/>
      </w:pPr>
      <w:r>
        <w:t xml:space="preserve">Dear [Hiring Manager/Manager Name],</w:t>
      </w:r>
    </w:p>
    <w:p>
      <w:pPr>
        <w:pStyle w:val="FirstParagraph"/>
      </w:pPr>
      <w:r>
        <w:t xml:space="preserve">I am writing to express my enthusiastic interest in the Baker position at your esteemed establishment in Bangladesh Dhaka. As a dedicated and skilled baker with over [X years] of experience, I am eager to contribute my passion for crafting exceptional baked goods while immersing myself in the vibrant culinary culture of Dhaka. This opportunity aligns perfectly with my career goals and my deep admiration for the rich traditions of baking that thrive in Bangladesh.</w:t>
      </w:r>
    </w:p>
    <w:p>
      <w:pPr>
        <w:pStyle w:val="BodyText"/>
      </w:pPr>
      <w:r>
        <w:t xml:space="preserve">My journey as a Baker began [mention where, e.g., "in a small family-owned bakery in [City/Region]"] where I developed a profound understanding of the art and science of baking. Over the years, I have honed my skills in creating everything from classic breads to intricate pastries, ensuring every product meets the highest standards of quality and taste. My expertise includes mastering techniques such as sourdough fermentation, artisanal bread shaping, and decorative pastry design. However, it is not just technical proficiency that defines me—it is my unwavering commitment to using fresh, locally sourced ingredients and adapting traditional recipes to meet modern tastes.</w:t>
      </w:r>
    </w:p>
    <w:p>
      <w:pPr>
        <w:pStyle w:val="BodyText"/>
      </w:pPr>
      <w:r>
        <w:t xml:space="preserve">What excites me most about the opportunity to work as a Baker in Bangladesh Dhaka is the chance to contribute to a city renowned for its dynamic food scene. Dhaka’s markets, from the bustling Lalbagh Bazaar to the iconic KDS Food Street, are filled with flavors that inspire creativity. I have always been fascinated by how local ingredients like jaggery, cardamom, and traditional grains shape the unique character of Bangladesh’s baked goods. I believe my background in [mention specific skills or experiences, e.g., "developing fusion recipes" or "working with diverse dietary needs"] would allow me to seamlessly integrate into your team while offering innovative yet authentic baking solutions.</w:t>
      </w:r>
    </w:p>
    <w:p>
      <w:pPr>
        <w:pStyle w:val="BodyText"/>
      </w:pPr>
      <w:r>
        <w:t xml:space="preserve">One of my core values as a Baker is the ability to connect with customers through food. In Bangladesh, where communal meals and shared traditions are deeply rooted, I see the role of a Baker as more than just producing goods—it is about building relationships and creating experiences. For instance, during my time at [previous bakery/restaurant name], I spearheaded initiatives to collaborate with local farmers and suppliers, ensuring that every ingredient used in our products supported the community. This approach not only enhanced the quality of our offerings but also fostered a sense of pride among customers who appreciated the effort to source ethically and sustainably.</w:t>
      </w:r>
    </w:p>
    <w:p>
      <w:pPr>
        <w:pStyle w:val="BodyText"/>
      </w:pPr>
      <w:r>
        <w:t xml:space="preserve">Working in Bangladesh Dhaka would allow me to further refine my craft while contributing to a city that values both tradition and innovation. I am particularly drawn to your bakery’s reputation for [mention specific details about the company, e.g., "using heritage recipes" or "prioritizing customer satisfaction"]. I am confident that my experience in [specific area, e.g., "bread production" or "pastry artistry"] and my ability to adapt to new environments would make me a valuable asset to your team. Moreover, I am eager to learn from the local baking community in Dhaka and bring fresh ideas that align with the city’s evolving culinary landscape.</w:t>
      </w:r>
    </w:p>
    <w:p>
      <w:pPr>
        <w:pStyle w:val="BodyText"/>
      </w:pPr>
      <w:r>
        <w:t xml:space="preserve">What sets me apart as a Baker is my attention to detail and my ability to thrive under pressure. In fast-paced environments, I remain focused on delivering consistent quality while maintaining a positive attitude. For example, during [mention a specific achievement, e.g., "a busy holiday season at [previous workplace]"], I managed to increase customer satisfaction ratings by 20% through streamlined workflows and creative menu additions. I believe these qualities would enable me to excel in the dynamic setting of Dhaka’s bakeries.</w:t>
      </w:r>
    </w:p>
    <w:p>
      <w:pPr>
        <w:pStyle w:val="BodyText"/>
      </w:pPr>
      <w:r>
        <w:t xml:space="preserve">Furthermore, I am deeply committed to cultural sensitivity and community engagement. In Bangladesh, where food is a central part of social interactions, I aim to create baked goods that resonate with local customs while also appealing to modern palates. Whether it’s crafting traditional sweets like *shakarpara* or innovating with contemporary twists on classic recipes, I strive to balance authenticity with creativity. This approach not only honors the heritage of Bangladesh but also ensures that every product I create feels meaningful and relevant.</w:t>
      </w:r>
    </w:p>
    <w:p>
      <w:pPr>
        <w:pStyle w:val="BodyText"/>
      </w:pPr>
      <w:r>
        <w:t xml:space="preserve">In conclusion, I am eager to bring my skills, passion, and dedication as a Baker to your team in Bangladesh Dhaka. I am confident that my experience and enthusiasm will contribute to the continued success of your bakery while allowing me to grow professionally in a city that celebrates the art of baking. Thank you for considering my application. I would be thrilled to discuss how I can contribute to your organization and explore this opportunity further.</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Bangladesh Dhaka</dc:title>
  <dc:creator/>
  <cp:keywords/>
  <dcterms:created xsi:type="dcterms:W3CDTF">2025-12-10T07:10:31Z</dcterms:created>
  <dcterms:modified xsi:type="dcterms:W3CDTF">2025-12-10T07:10:31Z</dcterms:modified>
</cp:coreProperties>
</file>

<file path=docProps/custom.xml><?xml version="1.0" encoding="utf-8"?>
<Properties xmlns="http://schemas.openxmlformats.org/officeDocument/2006/custom-properties" xmlns:vt="http://schemas.openxmlformats.org/officeDocument/2006/docPropsVTypes"/>
</file>